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w:t>
      </w:r>
      <w:r w:rsidRPr="008B7AD6">
        <w:rPr>
          <w:rFonts w:ascii="Times New Roman" w:hAnsi="Times New Roman" w:cs="Times New Roman"/>
          <w:noProof/>
        </w:rPr>
        <w:t>Cruse</w:t>
      </w:r>
      <w:r>
        <w:rPr>
          <w:rFonts w:ascii="Times New Roman" w:hAnsi="Times New Roman" w:cs="Times New Roman"/>
        </w:rPr>
        <w:t xml:space="preserv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8B7AD6">
      <w:pPr>
        <w:jc w:val="center"/>
      </w:pPr>
      <w:r>
        <w:rPr>
          <w:rFonts w:ascii="Times New Roman" w:hAnsi="Times New Roman" w:cs="Times New Roman"/>
        </w:rPr>
        <w:t>Revision 1.06</w:t>
      </w:r>
      <w:bookmarkStart w:id="0" w:name="_GoBack"/>
      <w:bookmarkEnd w:id="0"/>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June </w:t>
      </w:r>
      <w:r w:rsidRPr="008B7AD6">
        <w:rPr>
          <w:rFonts w:ascii="Times New Roman" w:hAnsi="Times New Roman" w:cs="Times New Roman"/>
          <w:noProof/>
        </w:rPr>
        <w:t>8</w:t>
      </w:r>
      <w:r>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w:t>
            </w:r>
            <w:r w:rsidRPr="008B7AD6">
              <w:rPr>
                <w:noProof/>
                <w:sz w:val="20"/>
              </w:rPr>
              <w:t>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r w:rsidR="00FF4FCA" w:rsidTr="00FA229B">
        <w:tc>
          <w:tcPr>
            <w:tcW w:w="1615" w:type="dxa"/>
            <w:shd w:val="clear" w:color="auto" w:fill="auto"/>
            <w:tcMar>
              <w:left w:w="108" w:type="dxa"/>
            </w:tcMar>
          </w:tcPr>
          <w:p w:rsidR="00FF4FCA" w:rsidRDefault="00FF4FCA" w:rsidP="007044F6">
            <w:pPr>
              <w:jc w:val="center"/>
              <w:rPr>
                <w:sz w:val="20"/>
              </w:rPr>
            </w:pPr>
            <w:r>
              <w:rPr>
                <w:sz w:val="20"/>
              </w:rPr>
              <w:t>1.06</w:t>
            </w:r>
          </w:p>
        </w:tc>
        <w:tc>
          <w:tcPr>
            <w:tcW w:w="1530" w:type="dxa"/>
            <w:shd w:val="clear" w:color="auto" w:fill="auto"/>
            <w:tcMar>
              <w:left w:w="108" w:type="dxa"/>
            </w:tcMar>
          </w:tcPr>
          <w:p w:rsidR="00FF4FCA" w:rsidRDefault="00FF4FCA" w:rsidP="007044F6">
            <w:pPr>
              <w:jc w:val="center"/>
              <w:rPr>
                <w:sz w:val="20"/>
              </w:rPr>
            </w:pPr>
            <w:r>
              <w:rPr>
                <w:sz w:val="20"/>
              </w:rPr>
              <w:t>7/1/2017</w:t>
            </w:r>
          </w:p>
        </w:tc>
        <w:tc>
          <w:tcPr>
            <w:tcW w:w="1980" w:type="dxa"/>
            <w:shd w:val="clear" w:color="auto" w:fill="auto"/>
            <w:tcMar>
              <w:left w:w="108" w:type="dxa"/>
            </w:tcMar>
          </w:tcPr>
          <w:p w:rsidR="00FF4FCA" w:rsidRDefault="00FF4FCA"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FF4FCA" w:rsidRDefault="00FF4FCA" w:rsidP="007044F6">
            <w:pPr>
              <w:pStyle w:val="ListParagraph"/>
              <w:numPr>
                <w:ilvl w:val="0"/>
                <w:numId w:val="6"/>
              </w:numPr>
              <w:rPr>
                <w:sz w:val="20"/>
              </w:rPr>
            </w:pPr>
            <w:r>
              <w:rPr>
                <w:sz w:val="20"/>
              </w:rPr>
              <w:t>Deleted references to active email capability</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w:t>
            </w:r>
            <w:r w:rsidR="00347BE3" w:rsidRPr="00FF4FCA">
              <w:rPr>
                <w:noProof/>
              </w:rPr>
              <w:t>check boxes</w:t>
            </w:r>
            <w:r w:rsidR="00347BE3">
              <w:t xml:space="preserve">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bl>
    <w:p w:rsidR="00A70E5B" w:rsidRDefault="00A70E5B"/>
    <w:p w:rsidR="00A70E5B" w:rsidRDefault="00A70E5B"/>
    <w:p w:rsidR="00A70E5B" w:rsidRDefault="00481A48">
      <w:r>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lastRenderedPageBreak/>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rsidRPr="00FF4FCA">
        <w:rPr>
          <w:noProof/>
        </w:rPr>
        <w:t>Database</w:t>
      </w:r>
      <w:r>
        <w:t xml:space="preserv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rsidRPr="00FF4FCA">
        <w:rPr>
          <w:noProof/>
        </w:rPr>
        <w:t>Program</w:t>
      </w:r>
      <w:r>
        <w:t xml:space="preserve">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t xml:space="preserve"> </w:t>
      </w:r>
      <w:r>
        <w:t xml:space="preserve">Based on the above diagram, we can break down our system </w:t>
      </w:r>
      <w:r w:rsidRPr="00FF4FCA">
        <w:rPr>
          <w:noProof/>
        </w:rPr>
        <w:t>in to</w:t>
      </w:r>
      <w:r>
        <w:t xml:space="preserve"> the following: User Input, Graphical User Interface, and the database that stores and processes the information. These </w:t>
      </w:r>
      <w:r>
        <w:lastRenderedPageBreak/>
        <w:t>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505"/>
            <wp:effectExtent l="38100" t="38100" r="95250" b="9207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53750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t>Add/Edit Shopping Trip: this subsystem will allow the user to add additional items to a current or new shopping trip.</w:t>
      </w:r>
    </w:p>
    <w:p w:rsidR="00A70E5B" w:rsidRDefault="00481A48">
      <w:pPr>
        <w:numPr>
          <w:ilvl w:val="0"/>
          <w:numId w:val="2"/>
        </w:numPr>
      </w:pPr>
      <w:r>
        <w:lastRenderedPageBreak/>
        <w:t xml:space="preserve">Recent Trips: the user will be able to see a list of their most recent shopping trips. </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rsidP="00FF4FCA">
      <w:pPr>
        <w:numPr>
          <w:ilvl w:val="0"/>
          <w:numId w:val="2"/>
        </w:numPr>
      </w:pPr>
      <w:r>
        <w:t>Print Page: this subsystem will allow the user to print the current page in a hard copy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w:t>
            </w:r>
            <w:r w:rsidR="00FF4FCA">
              <w:t>hases, Popular Items</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481A48">
      <w:pPr>
        <w:ind w:firstLine="720"/>
        <w:jc w:val="center"/>
      </w:pPr>
      <w:r w:rsidRPr="005070BA">
        <w:rPr>
          <w:noProof/>
          <w:sz w:val="22"/>
        </w:rPr>
        <w:drawing>
          <wp:inline distT="0" distB="9525" distL="0" distR="9525">
            <wp:extent cx="4105275" cy="3059344"/>
            <wp:effectExtent l="38100" t="38100" r="85725" b="1035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114113" cy="306593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 be inserted into the cmsc_items table (if not already present). The purchase date for the saved items will be saved in the cmsc_lists table for further analysis. When the user chooses to generate a shopping list, all items that the user has chosen to be “recurring” will be pulled from the cmsc_items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The recurrences of these items can be upda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 xml:space="preserve">Ability to calculate expense per weekly or monthly </w:t>
      </w:r>
      <w:r w:rsidRPr="00FF4FCA">
        <w:rPr>
          <w:noProof/>
        </w:rPr>
        <w:t>bases</w:t>
      </w:r>
      <w:r>
        <w:t xml:space="preserve">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t xml:space="preserve">Capability to integrate </w:t>
      </w:r>
      <w:r w:rsidRPr="00FF4FCA">
        <w:rPr>
          <w:noProof/>
        </w:rPr>
        <w:t>app</w:t>
      </w:r>
      <w:r>
        <w:t xml:space="preserve"> with mobile device geolocation services to implement proximity reminders.</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 xml:space="preserve">Mitigation: Password encryption, when </w:t>
      </w:r>
      <w:r w:rsidRPr="00FF4FCA">
        <w:rPr>
          <w:noProof/>
        </w:rPr>
        <w:t>user</w:t>
      </w:r>
      <w:r>
        <w:t xml:space="preserve">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lastRenderedPageBreak/>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7137" w:rsidRDefault="003E7137">
      <w:r>
        <w:separator/>
      </w:r>
    </w:p>
  </w:endnote>
  <w:endnote w:type="continuationSeparator" w:id="0">
    <w:p w:rsidR="003E7137" w:rsidRDefault="003E7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8B7AD6">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8B7AD6">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7137" w:rsidRDefault="003E7137">
      <w:r>
        <w:separator/>
      </w:r>
    </w:p>
  </w:footnote>
  <w:footnote w:type="continuationSeparator" w:id="0">
    <w:p w:rsidR="003E7137" w:rsidRDefault="003E71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qwUAetk97CwAAAA="/>
  </w:docVars>
  <w:rsids>
    <w:rsidRoot w:val="00A70E5B"/>
    <w:rsid w:val="0004160D"/>
    <w:rsid w:val="000B2192"/>
    <w:rsid w:val="00106ABD"/>
    <w:rsid w:val="001925E1"/>
    <w:rsid w:val="00255C63"/>
    <w:rsid w:val="002F6E4F"/>
    <w:rsid w:val="00347BE3"/>
    <w:rsid w:val="003A259B"/>
    <w:rsid w:val="003E7137"/>
    <w:rsid w:val="00481A48"/>
    <w:rsid w:val="004F6DDC"/>
    <w:rsid w:val="005070BA"/>
    <w:rsid w:val="00570A76"/>
    <w:rsid w:val="006170E7"/>
    <w:rsid w:val="0063631D"/>
    <w:rsid w:val="00685753"/>
    <w:rsid w:val="006B1AEF"/>
    <w:rsid w:val="007044F6"/>
    <w:rsid w:val="00707A09"/>
    <w:rsid w:val="008B7AD6"/>
    <w:rsid w:val="00904890"/>
    <w:rsid w:val="009171FC"/>
    <w:rsid w:val="009905FF"/>
    <w:rsid w:val="00A70E5B"/>
    <w:rsid w:val="00A741CB"/>
    <w:rsid w:val="00AD0D07"/>
    <w:rsid w:val="00B06440"/>
    <w:rsid w:val="00B36D10"/>
    <w:rsid w:val="00B96790"/>
    <w:rsid w:val="00B97D84"/>
    <w:rsid w:val="00C545C9"/>
    <w:rsid w:val="00DF2415"/>
    <w:rsid w:val="00DF56CE"/>
    <w:rsid w:val="00E1473D"/>
    <w:rsid w:val="00ED55A2"/>
    <w:rsid w:val="00EE182B"/>
    <w:rsid w:val="00F273CD"/>
    <w:rsid w:val="00FA229B"/>
    <w:rsid w:val="00FF4FC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20F72"/>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CAFEB-4CA0-4C12-8FFA-3FE2B5251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8</Pages>
  <Words>1204</Words>
  <Characters>686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68</cp:revision>
  <dcterms:created xsi:type="dcterms:W3CDTF">2017-06-08T13:22:00Z</dcterms:created>
  <dcterms:modified xsi:type="dcterms:W3CDTF">2017-07-01T23: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